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Electrician Internship Position in China Shanghai</w:t>
      </w:r>
    </w:p>
    <w:bookmarkEnd w:id="20"/>
    <w:p>
      <w:pPr>
        <w:pStyle w:val="BodyText"/>
      </w:pPr>
      <w:r>
        <w:t xml:space="preserve">Dear Hiring Manager,</w:t>
      </w:r>
    </w:p>
    <w:p>
      <w:pPr>
        <w:pStyle w:val="BodyText"/>
      </w:pPr>
      <w:r>
        <w:t xml:space="preserve">I am writing this Internship Application Letter to express my enthusiastic interest in the Electrician Internship position at your esteemed organization, as advertised on [Platform Name/Company Website]. As a dedicated Electrical Engineering student with a profound passion for practical electrical systems and a deep commitment to contributing to China's rapidly evolving infrastructure, I am eager to apply my academic knowledge and hands-on skills within the dynamic environment of Shanghai. My aspiration is not merely to complete an internship but to immerse myself in the heart of China's technological advancement, where Shanghai’s status as a global hub for innovation makes it the perfect setting for me to develop into a skilled Electrician.</w:t>
      </w:r>
    </w:p>
    <w:p>
      <w:pPr>
        <w:pStyle w:val="BodyText"/>
      </w:pPr>
      <w:r>
        <w:t xml:space="preserve">Throughout my academic journey at [Your University Name], I have meticulously cultivated expertise relevant to the Electrical field. My coursework has included advanced studies in circuit design, power systems analysis, electrical safety protocols (NEC and IEC standards), and renewable energy integration – all directly applicable to the demands of a modern Electrician. Beyond theory, I have actively sought practical experience: assisting in campus facility maintenance projects involving wiring upgrades for laboratory equipment, collaborating on solar panel installation demonstrations at our university’s green energy initiative, and completing a supervised apprenticeship with [Local Electrical Company Name], where I gained proficiency in using multimeters, cable terminators, and troubleshooting complex distribution systems. This foundation has instilled in me an unwavering focus on precision, safety compliance (a non-negotiable priority for any Electrician), and the ability to translate theoretical concepts into real-world solutions – qualities I am eager to bring to your team in China Shanghai.</w:t>
      </w:r>
    </w:p>
    <w:p>
      <w:pPr>
        <w:pStyle w:val="BodyText"/>
      </w:pPr>
      <w:r>
        <w:t xml:space="preserve">My decision to pursue an internship specifically within China Shanghai stems from a profound understanding of the city's pivotal role in China’s economic and technological landscape. As the financial, commercial, and industrial epicenter of eastern China, Shanghai is witnessing unprecedented growth in infrastructure development – from the cutting-edge skyscrapers of Pudong District to the smart-city initiatives transforming residential neighborhoods and industrial parks. The city’s ambitious goals for sustainable energy adoption, including large-scale electric vehicle infrastructure deployment and building efficiency upgrades, create an exceptional environment for a budding Electrician to learn and contribute meaningfully. I am particularly inspired by the Shanghai Municipal Government’s commitment to "Smart City" development (as outlined in their 14th Five-Year Plan), which places immense value on advanced electrical engineering. Being part of this transformation, under the guidance of experienced professionals within your Shanghai-based team, is not just an opportunity but a career-defining aspiration for me. I am confident that my proactive attitude and dedication align perfectly with the high standards expected in China's most progressive urban center.</w:t>
      </w:r>
    </w:p>
    <w:p>
      <w:pPr>
        <w:pStyle w:val="BodyText"/>
      </w:pPr>
      <w:r>
        <w:t xml:space="preserve">What distinguishes my approach as a potential Electrician intern is my deep respect for Chinese workplace culture and commitment to rapid cultural integration. I have diligently studied basic Mandarin phrases relevant to electrical work (e.g., "Where is the main circuit breaker?", "Please turn off power") and understand the importance of hierarchical respect, punctuality, and meticulous documentation in Chinese professional settings. I am prepared to fully embrace your company's safety protocols and operational procedures without hesitation – a critical factor when working with high-voltage systems in any environment, but especially crucial within the complex regulatory framework of China Shanghai. My adaptability was proven during a short-term international project where I successfully collaborated with team members from diverse cultural backgrounds, demonstrating my ability to communicate effectively and learn swiftly within new professional contexts.</w:t>
      </w:r>
    </w:p>
    <w:p>
      <w:pPr>
        <w:pStyle w:val="BodyText"/>
      </w:pPr>
      <w:r>
        <w:t xml:space="preserve">Furthermore, I am acutely aware that an Electrician’s role in China Shanghai extends beyond technical competence; it is deeply intertwined with contributing to the community's safety and well-being. I have researched your company's projects, particularly your involvement in [Mention Specific Project Type if possible, e.g., "the electrification of new residential complexes in Lingang New City" or "renewable energy integration for Shanghai Metro Line 19"], and am eager to learn how my efforts can directly support such vital infrastructure. I understand the meticulous planning and adherence to local regulations (such as GB standards) required, and I am committed to mastering these aspects under your mentorship. My goal is not just to perform tasks, but to understand the *why* behind each procedure – a mindset that will enable me to grow into a truly valuable Electrician professional within China’s unique market.</w:t>
      </w:r>
    </w:p>
    <w:p>
      <w:pPr>
        <w:pStyle w:val="BodyText"/>
      </w:pPr>
      <w:r>
        <w:t xml:space="preserve">My academic transcripts, which consistently reflect excellence in electrical coursework (GPA: X.X/4.0), and references from professors who have witnessed my hands-on aptitude are available upon request. I am prepared to relocate promptly to Shanghai and am flexible regarding the internship schedule to accommodate your operational needs. I possess valid student visa documentation for China and have made preliminary arrangements for accommodation near [Mention a general area like "Pudong" or "Hongkou District"] to ensure seamless integration into the city.</w:t>
      </w:r>
    </w:p>
    <w:p>
      <w:pPr>
        <w:pStyle w:val="BodyText"/>
      </w:pPr>
      <w:r>
        <w:t xml:space="preserve">Thank you for considering my Internship Application Letter. I am profoundly excited about the possibility of contributing to your team as an Electrician intern in China Shanghai and learning from industry leaders shaping the future of electrical infrastructure in one of the world’s most influential cities. My enthusiasm for electrical systems, coupled with my dedication to safety, precision, and cultural respect, makes me a strong candidate ready to absorb knowledge and deliver reliable support from day one. I have attached my resume for your detailed review and welcome the opportunity to discuss how my skills align with your team's current projects in China Shanghai at your earliest convenience.</w:t>
      </w:r>
    </w:p>
    <w:p>
      <w:pPr>
        <w:pStyle w:val="BodyText"/>
      </w:pPr>
      <w:r>
        <w:t xml:space="preserve">Sincerely,</w:t>
      </w:r>
    </w:p>
    <w:p>
      <w:pPr>
        <w:pStyle w:val="BodyText"/>
      </w:pPr>
      <w:r>
        <w:rPr>
          <w:bCs/>
          <w:b/>
        </w:rPr>
        <w:t xml:space="preserve">Yours faithfully,</w:t>
      </w:r>
      <w:r>
        <w:br/>
      </w:r>
      <w:r>
        <w:t xml:space="preserve">[Your Full Name]</w:t>
      </w:r>
      <w:r>
        <w:br/>
      </w:r>
      <w:r>
        <w:t xml:space="preserve">[Your Student ID/Contact Number]</w:t>
      </w:r>
      <w:r>
        <w:br/>
      </w:r>
      <w:r>
        <w:t xml:space="preserve">[Your Email Address]</w:t>
      </w:r>
      <w:r>
        <w:br/>
      </w:r>
      <w:r>
        <w:t xml:space="preserve">[Your University Name and Degree Program (e.g., B.E. in Electrical Engineering)]</w:t>
      </w:r>
      <w:r>
        <w:br/>
      </w:r>
    </w:p>
    <w:p>
      <w:pPr>
        <w:pStyle w:val="BodyText"/>
      </w:pPr>
      <w:r>
        <w:t xml:space="preserve">Word Count: Approximately 850 words</w:t>
      </w:r>
    </w:p>
    <w:p>
      <w:pPr>
        <w:pStyle w:val="BodyText"/>
      </w:pPr>
      <w:r>
        <w:t xml:space="preserve">This Internship Application Letter is tailored specifically for the Electrician position within the context of China Shanghai, emphasizing technical readiness, cultural awareness, and alignment with Shanghai's unique infrastructure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China Shanghai</dc:title>
  <dc:creator/>
  <dc:language>en</dc:language>
  <cp:keywords/>
  <dcterms:created xsi:type="dcterms:W3CDTF">2026-07-23T11:06:26Z</dcterms:created>
  <dcterms:modified xsi:type="dcterms:W3CDTF">2026-07-23T11:06:26Z</dcterms:modified>
</cp:coreProperties>
</file>

<file path=docProps/custom.xml><?xml version="1.0" encoding="utf-8"?>
<Properties xmlns="http://schemas.openxmlformats.org/officeDocument/2006/custom-properties" xmlns:vt="http://schemas.openxmlformats.org/officeDocument/2006/docPropsVTypes"/>
</file>